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i/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i/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i/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c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, Python, Git, Linux...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</w:t>
        </w:r>
      </w:hyperlink>
      <w:hyperlink r:id="rId35">
        <w:r>
          <w:rPr>
            <w:b/>
            <w:rStyle w:val="Hyperlink"/>
          </w:rPr>
          <w:t xml:space="preserve">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  <w:bookmarkStart w:id="37" w:name="anchor-1"/>
      <w:bookmarkEnd w:id="37"/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58:41Z</dcterms:created>
  <dcterms:modified xsi:type="dcterms:W3CDTF">2018-12-04T19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